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Florida International University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School of Computing and Information Sciences</w:t>
      </w:r>
    </w:p>
    <w:p w:rsidR="00B25D2F" w:rsidRDefault="00B25D2F">
      <w:pPr>
        <w:spacing w:after="0" w:line="240" w:lineRule="auto"/>
      </w:pP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Software Engineering Focus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56"/>
          <w:szCs w:val="56"/>
        </w:rPr>
        <w:t>Feature Document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A80DCD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User Story ID: </w:t>
      </w:r>
      <w:bookmarkStart w:id="0" w:name="_Hlk496696959"/>
      <w:r>
        <w:rPr>
          <w:rFonts w:ascii="Times New Roman" w:eastAsia="Times New Roman" w:hAnsi="Times New Roman" w:cs="Times New Roman"/>
          <w:sz w:val="32"/>
          <w:szCs w:val="32"/>
        </w:rPr>
        <w:t>#</w:t>
      </w:r>
      <w:r w:rsidR="000F3F12">
        <w:rPr>
          <w:rFonts w:ascii="Times New Roman" w:eastAsia="Times New Roman" w:hAnsi="Times New Roman" w:cs="Times New Roman"/>
          <w:sz w:val="32"/>
          <w:szCs w:val="32"/>
        </w:rPr>
        <w:t>727</w:t>
      </w:r>
      <w:r w:rsidR="000F3F12" w:rsidRPr="000F3F12">
        <w:rPr>
          <w:rFonts w:ascii="Times New Roman" w:eastAsia="Times New Roman" w:hAnsi="Times New Roman" w:cs="Times New Roman"/>
          <w:sz w:val="32"/>
          <w:szCs w:val="32"/>
        </w:rPr>
        <w:t xml:space="preserve"> Evaluate – Machine Learning Algorithms using Weka &amp; Constructed database</w:t>
      </w:r>
      <w:bookmarkEnd w:id="0"/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ame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ilip Klepsa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Member(s):  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Lukas Borges, Cristian Cabrera, Hamilton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Chevez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Nicolette Celli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Francico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Lozada</w:t>
      </w:r>
      <w:proofErr w:type="spellEnd"/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Pr="002D110C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AR-VR-VE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for Computer Science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 xml:space="preserve"> (Multimodal Interaction with ASL use case)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duct Owne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nto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Masoud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Sadjadi</w:t>
      </w:r>
      <w:proofErr w:type="spellEnd"/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C54568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br w:type="page"/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_30j0zll" w:colFirst="0" w:colLast="0"/>
      <w:bookmarkEnd w:id="1"/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lastRenderedPageBreak/>
        <w:t xml:space="preserve">User Story Name: </w:t>
      </w:r>
      <w:r w:rsidR="000F3F12" w:rsidRPr="000F3F12">
        <w:rPr>
          <w:rFonts w:ascii="Times New Roman" w:eastAsia="Times New Roman" w:hAnsi="Times New Roman" w:cs="Times New Roman"/>
          <w:b/>
          <w:smallCaps/>
          <w:sz w:val="32"/>
          <w:szCs w:val="32"/>
        </w:rPr>
        <w:t>#727 Evaluate – Machine Learning Algorithms using Weka &amp; Constructed database</w:t>
      </w:r>
    </w:p>
    <w:p w:rsidR="007B0CE2" w:rsidRDefault="002D110C" w:rsidP="007B0CE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>
        <w:rPr>
          <w:rFonts w:ascii="Arial" w:eastAsia="Arial" w:hAnsi="Arial" w:cs="Arial"/>
          <w:sz w:val="21"/>
          <w:szCs w:val="21"/>
          <w:highlight w:val="white"/>
        </w:rPr>
        <w:t>Description:</w:t>
      </w:r>
    </w:p>
    <w:p w:rsidR="007B0CE2" w:rsidRPr="000F3F12" w:rsidRDefault="000F3F12" w:rsidP="000F3F12">
      <w:pPr>
        <w:pStyle w:val="ListParagraph"/>
        <w:numPr>
          <w:ilvl w:val="0"/>
          <w:numId w:val="12"/>
        </w:numPr>
        <w:rPr>
          <w:rFonts w:ascii="Arial" w:eastAsia="Times New Roman" w:hAnsi="Arial" w:cs="Arial"/>
          <w:sz w:val="21"/>
          <w:szCs w:val="21"/>
          <w:lang w:val="en-US"/>
        </w:rPr>
      </w:pPr>
      <w:r w:rsidRPr="000F3F12">
        <w:rPr>
          <w:rFonts w:ascii="Arial" w:eastAsia="Times New Roman" w:hAnsi="Arial" w:cs="Arial"/>
          <w:sz w:val="21"/>
          <w:szCs w:val="21"/>
          <w:lang w:val="en-US"/>
        </w:rPr>
        <w:t>As a developer, I want to evaluate different machine learning algorithms so that I can find the best or most practical solution to recognize gestures in real-time.</w:t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0CE2" w:rsidRDefault="002D110C" w:rsidP="007B0CE2">
      <w:p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1"/>
          <w:szCs w:val="21"/>
          <w:highlight w:val="white"/>
        </w:rPr>
        <w:t>Acceptance Criteria</w:t>
      </w:r>
      <w:r w:rsidR="007B0CE2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2D110C" w:rsidRPr="000F3F12" w:rsidRDefault="000F3F12" w:rsidP="000F3F12">
      <w:pPr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 w:rsidRPr="000F3F12">
        <w:rPr>
          <w:rFonts w:ascii="Arial" w:eastAsia="Times New Roman" w:hAnsi="Arial" w:cs="Arial"/>
          <w:sz w:val="21"/>
          <w:szCs w:val="21"/>
          <w:lang w:val="en-US"/>
        </w:rPr>
        <w:t>Evaluate as many MLA’s as reasonably possible and select the one with the highest hit-rate.</w:t>
      </w:r>
      <w:r w:rsidR="002D110C" w:rsidRPr="000F3F12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2D110C" w:rsidRDefault="002D110C" w:rsidP="000F3F12">
      <w:pPr>
        <w:spacing w:before="200" w:after="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</w:t>
      </w:r>
      <w:r w:rsidR="00DC630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:rsidR="002D110C" w:rsidRPr="00610D2E" w:rsidRDefault="002D110C" w:rsidP="00610D2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C0C34" w:rsidRDefault="00563D9B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 Diagram</w:t>
      </w:r>
      <w:bookmarkStart w:id="2" w:name="_gjdgxs" w:colFirst="0" w:colLast="0"/>
      <w:bookmarkEnd w:id="2"/>
    </w:p>
    <w:p w:rsidR="000F3F12" w:rsidRDefault="000F3F12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CC5032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equence Diagram</w:t>
      </w:r>
    </w:p>
    <w:p w:rsidR="00934D9C" w:rsidRDefault="00934D9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3" w:name="_GoBack"/>
      <w:bookmarkEnd w:id="3"/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lass Diagram</w:t>
      </w:r>
    </w:p>
    <w:p w:rsidR="007C4987" w:rsidRDefault="007C4987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Pr="00563D9B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t Test</w:t>
      </w:r>
      <w:r w:rsidR="00563D9B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563D9B">
        <w:rPr>
          <w:rFonts w:ascii="Times New Roman" w:eastAsia="Times New Roman" w:hAnsi="Times New Roman" w:cs="Times New Roman"/>
          <w:sz w:val="28"/>
          <w:szCs w:val="28"/>
        </w:rPr>
        <w:t>-Coming Soon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Test case ID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/Summary of Tes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Pre-condition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Expected Results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Actual Resul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>Status (Fail/Pass):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egration Test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563D9B" w:rsidRDefault="002D110C" w:rsidP="00DC630C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Visual User Guide </w:t>
      </w:r>
    </w:p>
    <w:p w:rsidR="007C3F4A" w:rsidRDefault="007C3F4A" w:rsidP="000F3F12"/>
    <w:p w:rsidR="00B25D2F" w:rsidRDefault="00B25D2F" w:rsidP="002D110C">
      <w:pPr>
        <w:spacing w:after="240" w:line="240" w:lineRule="auto"/>
      </w:pPr>
    </w:p>
    <w:sectPr w:rsidR="00B25D2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C4891"/>
    <w:multiLevelType w:val="hybridMultilevel"/>
    <w:tmpl w:val="53540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A4B42"/>
    <w:multiLevelType w:val="multilevel"/>
    <w:tmpl w:val="EBA22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D6618A3"/>
    <w:multiLevelType w:val="multilevel"/>
    <w:tmpl w:val="A61C2B78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3" w15:restartNumberingAfterBreak="0">
    <w:nsid w:val="21742832"/>
    <w:multiLevelType w:val="multilevel"/>
    <w:tmpl w:val="6C28B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D182F0F"/>
    <w:multiLevelType w:val="multilevel"/>
    <w:tmpl w:val="A61C2B78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5" w15:restartNumberingAfterBreak="0">
    <w:nsid w:val="33993028"/>
    <w:multiLevelType w:val="multilevel"/>
    <w:tmpl w:val="7374C3B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6" w15:restartNumberingAfterBreak="0">
    <w:nsid w:val="38BF379C"/>
    <w:multiLevelType w:val="multilevel"/>
    <w:tmpl w:val="45B0F8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5D2C79"/>
    <w:multiLevelType w:val="multilevel"/>
    <w:tmpl w:val="C66C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C41437"/>
    <w:multiLevelType w:val="multilevel"/>
    <w:tmpl w:val="89120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8FA502C"/>
    <w:multiLevelType w:val="multilevel"/>
    <w:tmpl w:val="BD001C1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0" w15:restartNumberingAfterBreak="0">
    <w:nsid w:val="57BB6F4A"/>
    <w:multiLevelType w:val="multilevel"/>
    <w:tmpl w:val="6A2C913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1" w15:restartNumberingAfterBreak="0">
    <w:nsid w:val="588F2620"/>
    <w:multiLevelType w:val="multilevel"/>
    <w:tmpl w:val="AB1E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66C7801"/>
    <w:multiLevelType w:val="multilevel"/>
    <w:tmpl w:val="3A48375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3" w15:restartNumberingAfterBreak="0">
    <w:nsid w:val="69FE04AD"/>
    <w:multiLevelType w:val="multilevel"/>
    <w:tmpl w:val="3340A99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num w:numId="1">
    <w:abstractNumId w:val="5"/>
  </w:num>
  <w:num w:numId="2">
    <w:abstractNumId w:val="12"/>
  </w:num>
  <w:num w:numId="3">
    <w:abstractNumId w:val="13"/>
  </w:num>
  <w:num w:numId="4">
    <w:abstractNumId w:val="9"/>
  </w:num>
  <w:num w:numId="5">
    <w:abstractNumId w:val="10"/>
  </w:num>
  <w:num w:numId="6">
    <w:abstractNumId w:val="11"/>
  </w:num>
  <w:num w:numId="7">
    <w:abstractNumId w:val="8"/>
  </w:num>
  <w:num w:numId="8">
    <w:abstractNumId w:val="7"/>
  </w:num>
  <w:num w:numId="9">
    <w:abstractNumId w:val="3"/>
  </w:num>
  <w:num w:numId="10">
    <w:abstractNumId w:val="0"/>
  </w:num>
  <w:num w:numId="11">
    <w:abstractNumId w:val="4"/>
  </w:num>
  <w:num w:numId="12">
    <w:abstractNumId w:val="2"/>
  </w:num>
  <w:num w:numId="13">
    <w:abstractNumId w:val="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2NDEzMTY0tzCzNLRU0lEKTi0uzszPAykwNKgFAI7SYB4tAAAA"/>
  </w:docVars>
  <w:rsids>
    <w:rsidRoot w:val="00B25D2F"/>
    <w:rsid w:val="00037BC5"/>
    <w:rsid w:val="00090360"/>
    <w:rsid w:val="000C0C34"/>
    <w:rsid w:val="000F3F12"/>
    <w:rsid w:val="00210E69"/>
    <w:rsid w:val="002D110C"/>
    <w:rsid w:val="00324295"/>
    <w:rsid w:val="004E512F"/>
    <w:rsid w:val="00563D9B"/>
    <w:rsid w:val="005F1005"/>
    <w:rsid w:val="00610D2E"/>
    <w:rsid w:val="00783BBF"/>
    <w:rsid w:val="007B0CE2"/>
    <w:rsid w:val="007C3F4A"/>
    <w:rsid w:val="007C4987"/>
    <w:rsid w:val="007E673B"/>
    <w:rsid w:val="00804193"/>
    <w:rsid w:val="00840D0B"/>
    <w:rsid w:val="008B748A"/>
    <w:rsid w:val="00934D9C"/>
    <w:rsid w:val="00A2303D"/>
    <w:rsid w:val="00A80DCD"/>
    <w:rsid w:val="00A85491"/>
    <w:rsid w:val="00A910A2"/>
    <w:rsid w:val="00B25D2F"/>
    <w:rsid w:val="00C54568"/>
    <w:rsid w:val="00C83129"/>
    <w:rsid w:val="00CB4D93"/>
    <w:rsid w:val="00CC5032"/>
    <w:rsid w:val="00DC630C"/>
    <w:rsid w:val="00E55B93"/>
    <w:rsid w:val="00EC5B85"/>
    <w:rsid w:val="00ED6862"/>
    <w:rsid w:val="00F7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627D7B"/>
  <w15:docId w15:val="{3A966168-845C-4992-A9AD-1B25C6956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B0C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1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5</TotalTime>
  <Pages>2</Pages>
  <Words>176</Words>
  <Characters>100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ILIP KLEPSA</cp:lastModifiedBy>
  <cp:revision>20</cp:revision>
  <dcterms:created xsi:type="dcterms:W3CDTF">2017-09-09T01:37:00Z</dcterms:created>
  <dcterms:modified xsi:type="dcterms:W3CDTF">2017-10-25T16:15:00Z</dcterms:modified>
</cp:coreProperties>
</file>